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5FD24ED8" w:rsidR="004F1CD0" w:rsidRDefault="00FB566F" w:rsidP="00FB566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>Rent Increase Notice</w:t>
      </w:r>
    </w:p>
    <w:p w14:paraId="2227A563" w14:textId="21111E48" w:rsidR="003F3E90" w:rsidRPr="003F3E90" w:rsidRDefault="003F3E90" w:rsidP="00FB566F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tate of </w:t>
      </w:r>
      <w:r w:rsidR="00BC4982">
        <w:rPr>
          <w:sz w:val="24"/>
          <w:szCs w:val="24"/>
          <w:lang w:val="en-GB"/>
        </w:rPr>
        <w:t>Hawaii</w:t>
      </w:r>
    </w:p>
    <w:p w14:paraId="7CE636E9" w14:textId="77777777" w:rsidR="00FB566F" w:rsidRPr="005864B4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Date:</w:t>
      </w:r>
      <w:r w:rsidRPr="005864B4">
        <w:rPr>
          <w:sz w:val="24"/>
          <w:szCs w:val="24"/>
          <w:lang w:val="en-GB"/>
        </w:rPr>
        <w:t xml:space="preserve"> ________________</w:t>
      </w:r>
      <w:r>
        <w:rPr>
          <w:sz w:val="24"/>
          <w:szCs w:val="24"/>
          <w:lang w:val="en-GB"/>
        </w:rPr>
        <w:t>______</w:t>
      </w:r>
    </w:p>
    <w:p w14:paraId="26D59669" w14:textId="77777777" w:rsidR="00FB566F" w:rsidRDefault="00FB566F" w:rsidP="00FB566F">
      <w:pPr>
        <w:jc w:val="both"/>
        <w:rPr>
          <w:b/>
          <w:bCs/>
          <w:sz w:val="24"/>
          <w:szCs w:val="24"/>
          <w:lang w:val="en-GB"/>
        </w:rPr>
      </w:pPr>
      <w:r w:rsidRPr="005864B4">
        <w:rPr>
          <w:b/>
          <w:bCs/>
          <w:sz w:val="24"/>
          <w:szCs w:val="24"/>
          <w:lang w:val="en-GB"/>
        </w:rPr>
        <w:t>To:</w:t>
      </w:r>
      <w:r w:rsidRPr="005864B4">
        <w:rPr>
          <w:sz w:val="24"/>
          <w:szCs w:val="24"/>
          <w:lang w:val="en-GB"/>
        </w:rPr>
        <w:t>_______________________________________________________________________.</w:t>
      </w:r>
    </w:p>
    <w:p w14:paraId="6AF80718" w14:textId="77777777" w:rsidR="00FB566F" w:rsidRDefault="00FB566F" w:rsidP="00FB566F">
      <w:pPr>
        <w:jc w:val="both"/>
        <w:rPr>
          <w:sz w:val="24"/>
          <w:szCs w:val="24"/>
          <w:lang w:val="en-GB"/>
        </w:rPr>
      </w:pPr>
      <w:r w:rsidRPr="005864B4">
        <w:rPr>
          <w:sz w:val="24"/>
          <w:szCs w:val="24"/>
          <w:lang w:val="en-GB"/>
        </w:rPr>
        <w:t>(</w:t>
      </w:r>
      <w:r>
        <w:rPr>
          <w:sz w:val="24"/>
          <w:szCs w:val="24"/>
          <w:lang w:val="en-GB"/>
        </w:rPr>
        <w:t>All Tenants and Occupants in possession of the Property)</w:t>
      </w:r>
    </w:p>
    <w:p w14:paraId="2863AECD" w14:textId="65E65B84" w:rsidR="00FB566F" w:rsidRDefault="00FB566F" w:rsidP="00FB566F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roperty being located at: __________________________________________________ __________________________________________________________________________.</w:t>
      </w:r>
    </w:p>
    <w:p w14:paraId="5151B3DD" w14:textId="77777777" w:rsidR="00FB566F" w:rsidRDefault="00FB566F" w:rsidP="00FB566F">
      <w:pPr>
        <w:jc w:val="both"/>
        <w:rPr>
          <w:sz w:val="24"/>
          <w:szCs w:val="24"/>
          <w:lang w:val="en-GB"/>
        </w:rPr>
      </w:pPr>
    </w:p>
    <w:p w14:paraId="589B6DC1" w14:textId="34D17D5D" w:rsid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b/>
          <w:bCs/>
          <w:sz w:val="24"/>
          <w:szCs w:val="24"/>
          <w:lang w:val="en-GB"/>
        </w:rPr>
        <w:t xml:space="preserve">YOU ARE HEREBY NOTIFIED THAT, </w:t>
      </w:r>
      <w:r w:rsidRPr="00FB566F">
        <w:rPr>
          <w:sz w:val="24"/>
          <w:szCs w:val="24"/>
          <w:lang w:val="en-GB"/>
        </w:rPr>
        <w:t>from the ____ day, _______ month, ______ year I am increasing your rent from the current amount of  ___________ Dollars ($___________) to the newly increased amount of ___________ Dollars ($___________).</w:t>
      </w:r>
      <w:r w:rsidR="00BC37AA">
        <w:rPr>
          <w:sz w:val="24"/>
          <w:szCs w:val="24"/>
          <w:lang w:val="en-GB"/>
        </w:rPr>
        <w:t xml:space="preserve"> </w:t>
      </w:r>
      <w:r w:rsidR="00BC4982">
        <w:rPr>
          <w:sz w:val="24"/>
          <w:szCs w:val="24"/>
          <w:lang w:val="en-GB"/>
        </w:rPr>
        <w:t xml:space="preserve">This gives you the required </w:t>
      </w:r>
      <w:r w:rsidR="00BC4982">
        <w:rPr>
          <w:sz w:val="24"/>
          <w:szCs w:val="24"/>
          <w:lang w:val="en-GB"/>
        </w:rPr>
        <w:t>45</w:t>
      </w:r>
      <w:r w:rsidR="00BC4982">
        <w:rPr>
          <w:sz w:val="24"/>
          <w:szCs w:val="24"/>
          <w:lang w:val="en-GB"/>
        </w:rPr>
        <w:t xml:space="preserve"> days’ notice in compliance with the State law.</w:t>
      </w:r>
      <w:r w:rsidR="00BC4982" w:rsidRPr="00FB566F"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If you wish to not continue to rent the Property due to this increase you may notify the Landlord in writing by ____ day, _______ month, ______ year.</w:t>
      </w:r>
    </w:p>
    <w:p w14:paraId="2F32C3CF" w14:textId="77777777" w:rsidR="00FB566F" w:rsidRPr="00FB566F" w:rsidRDefault="00FB566F" w:rsidP="00FB566F">
      <w:pPr>
        <w:jc w:val="both"/>
        <w:rPr>
          <w:sz w:val="24"/>
          <w:szCs w:val="24"/>
          <w:lang w:val="en-GB"/>
        </w:rPr>
      </w:pPr>
    </w:p>
    <w:p w14:paraId="6FC4EB8F" w14:textId="2EDAAEFC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>Notice is to be effective upon receipt and shall be</w:t>
      </w:r>
      <w:r>
        <w:rPr>
          <w:sz w:val="24"/>
          <w:szCs w:val="24"/>
          <w:lang w:val="en-GB"/>
        </w:rPr>
        <w:t xml:space="preserve"> </w:t>
      </w:r>
      <w:r w:rsidRPr="00FB566F">
        <w:rPr>
          <w:sz w:val="24"/>
          <w:szCs w:val="24"/>
          <w:lang w:val="en-GB"/>
        </w:rPr>
        <w:t>sent by:</w:t>
      </w:r>
    </w:p>
    <w:p w14:paraId="708DBD30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certified mail, postage prepaid, return receipt requested</w:t>
      </w:r>
    </w:p>
    <w:p w14:paraId="089FDE8A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facsimile or email</w:t>
      </w:r>
    </w:p>
    <w:p w14:paraId="78291099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in person</w:t>
      </w:r>
    </w:p>
    <w:p w14:paraId="5A6EADD3" w14:textId="77777777" w:rsidR="00FB566F" w:rsidRPr="00FB566F" w:rsidRDefault="00FB566F" w:rsidP="00FB566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FB566F">
        <w:rPr>
          <w:sz w:val="24"/>
          <w:szCs w:val="24"/>
        </w:rPr>
        <w:t>by a commercial overnight courier that can guarantee next day delivery and provide a receipt.</w:t>
      </w:r>
    </w:p>
    <w:p w14:paraId="630F5563" w14:textId="322B4492" w:rsidR="00FB566F" w:rsidRPr="00FB566F" w:rsidRDefault="00FB566F" w:rsidP="00FB566F">
      <w:pPr>
        <w:jc w:val="both"/>
        <w:rPr>
          <w:sz w:val="24"/>
          <w:szCs w:val="24"/>
          <w:lang w:val="en-GB"/>
        </w:rPr>
      </w:pPr>
      <w:r w:rsidRPr="00FB566F">
        <w:rPr>
          <w:sz w:val="24"/>
          <w:szCs w:val="24"/>
          <w:lang w:val="en-GB"/>
        </w:rPr>
        <w:t xml:space="preserve">to the </w:t>
      </w:r>
      <w:r>
        <w:rPr>
          <w:sz w:val="24"/>
          <w:szCs w:val="24"/>
          <w:lang w:val="en-GB"/>
        </w:rPr>
        <w:t>Landlord’s Address at ___________________________________________________.</w:t>
      </w:r>
    </w:p>
    <w:p w14:paraId="25FAEA23" w14:textId="77777777" w:rsidR="00FB566F" w:rsidRDefault="00FB566F" w:rsidP="00FB566F">
      <w:pPr>
        <w:jc w:val="both"/>
        <w:rPr>
          <w:sz w:val="22"/>
          <w:szCs w:val="22"/>
          <w:lang w:val="en-GB"/>
        </w:rPr>
      </w:pPr>
    </w:p>
    <w:p w14:paraId="25F5111D" w14:textId="06050B8A" w:rsid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p w14:paraId="459E5B8E" w14:textId="793004E5" w:rsidR="00FB566F" w:rsidRDefault="00FB566F" w:rsidP="00FB566F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PRINTED NAME   _____________________________</w:t>
      </w:r>
    </w:p>
    <w:p w14:paraId="11BB9F99" w14:textId="31715D95" w:rsidR="00FB566F" w:rsidRPr="00C23F15" w:rsidRDefault="00FB566F" w:rsidP="00FB566F">
      <w:pPr>
        <w:tabs>
          <w:tab w:val="left" w:pos="1701"/>
          <w:tab w:val="left" w:pos="2694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DATE                                             _____________________________</w:t>
      </w:r>
    </w:p>
    <w:p w14:paraId="5C174FE9" w14:textId="5D552C01" w:rsidR="00FB566F" w:rsidRDefault="00FB566F" w:rsidP="00FB566F">
      <w:pPr>
        <w:jc w:val="center"/>
        <w:rPr>
          <w:sz w:val="32"/>
          <w:szCs w:val="32"/>
          <w:lang w:val="en-GB"/>
        </w:rPr>
      </w:pPr>
      <w:r w:rsidRPr="00C23F15">
        <w:rPr>
          <w:sz w:val="32"/>
          <w:szCs w:val="32"/>
          <w:lang w:val="en-GB"/>
        </w:rPr>
        <w:t>PROOF OF SERVICE</w:t>
      </w:r>
    </w:p>
    <w:p w14:paraId="056194EF" w14:textId="74A4A3D4" w:rsidR="00FB566F" w:rsidRDefault="00FB566F" w:rsidP="00FB566F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I certify that on </w:t>
      </w:r>
      <w:r w:rsidRPr="00CE05B2">
        <w:rPr>
          <w:sz w:val="22"/>
          <w:szCs w:val="22"/>
          <w:lang w:val="en-GB"/>
        </w:rPr>
        <w:t>____ day, _______ month, ______ year</w:t>
      </w:r>
      <w:r>
        <w:rPr>
          <w:sz w:val="22"/>
          <w:szCs w:val="22"/>
          <w:lang w:val="en-GB"/>
        </w:rPr>
        <w:t xml:space="preserve"> I personally delivered the attached Notice to _____________________ </w:t>
      </w:r>
    </w:p>
    <w:p w14:paraId="0B9B4EE6" w14:textId="77777777" w:rsidR="00FB566F" w:rsidRPr="00C23F15" w:rsidRDefault="00FB566F" w:rsidP="00FB566F">
      <w:pPr>
        <w:rPr>
          <w:i/>
          <w:iCs/>
          <w:sz w:val="22"/>
          <w:szCs w:val="22"/>
          <w:lang w:val="en-GB"/>
        </w:rPr>
      </w:pPr>
      <w:r w:rsidRPr="00C23F15">
        <w:rPr>
          <w:i/>
          <w:iCs/>
          <w:sz w:val="22"/>
          <w:szCs w:val="22"/>
          <w:lang w:val="en-GB"/>
        </w:rPr>
        <w:t>Please tick the applicable one.</w:t>
      </w:r>
    </w:p>
    <w:p w14:paraId="602E7843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personally at the following address __________________________________________________.</w:t>
      </w:r>
    </w:p>
    <w:p w14:paraId="71C890B5" w14:textId="77777777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 person of suitable age and discretion at the following address ___________________________.</w:t>
      </w:r>
    </w:p>
    <w:p w14:paraId="063A30C8" w14:textId="78C9CF8E" w:rsidR="00FB566F" w:rsidRDefault="00FB566F" w:rsidP="00FB566F">
      <w:pPr>
        <w:rPr>
          <w:sz w:val="22"/>
          <w:szCs w:val="22"/>
          <w:lang w:val="en-GB"/>
        </w:rPr>
      </w:pP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by first class mail to the following address ____________________________________________.</w:t>
      </w:r>
    </w:p>
    <w:p w14:paraId="712C6C1A" w14:textId="77777777" w:rsidR="00FB566F" w:rsidRDefault="00FB566F" w:rsidP="00FB566F">
      <w:pPr>
        <w:rPr>
          <w:sz w:val="22"/>
          <w:szCs w:val="22"/>
          <w:lang w:val="en-GB"/>
        </w:rPr>
      </w:pPr>
    </w:p>
    <w:p w14:paraId="329E7917" w14:textId="47E80BD7" w:rsidR="00FB566F" w:rsidRPr="00FB566F" w:rsidRDefault="00FB566F" w:rsidP="00FB566F">
      <w:pPr>
        <w:tabs>
          <w:tab w:val="left" w:pos="1560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LANDLORD’S SIGNATURE          _____________________________</w:t>
      </w:r>
    </w:p>
    <w:sectPr w:rsidR="00FB566F" w:rsidRPr="00FB566F" w:rsidSect="00FB566F">
      <w:headerReference w:type="default" r:id="rId7"/>
      <w:footerReference w:type="default" r:id="rId8"/>
      <w:pgSz w:w="11906" w:h="16838"/>
      <w:pgMar w:top="614" w:right="827" w:bottom="375" w:left="101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B3F8A" w14:textId="77777777" w:rsidR="001773E9" w:rsidRDefault="001773E9" w:rsidP="00CB37D9">
      <w:pPr>
        <w:spacing w:after="0" w:line="240" w:lineRule="auto"/>
      </w:pPr>
      <w:r>
        <w:separator/>
      </w:r>
    </w:p>
  </w:endnote>
  <w:endnote w:type="continuationSeparator" w:id="0">
    <w:p w14:paraId="4203ECAA" w14:textId="77777777" w:rsidR="001773E9" w:rsidRDefault="001773E9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795834" w14:textId="77777777" w:rsidR="001773E9" w:rsidRDefault="001773E9" w:rsidP="00CB37D9">
      <w:pPr>
        <w:spacing w:after="0" w:line="240" w:lineRule="auto"/>
      </w:pPr>
      <w:r>
        <w:separator/>
      </w:r>
    </w:p>
  </w:footnote>
  <w:footnote w:type="continuationSeparator" w:id="0">
    <w:p w14:paraId="190BCAFF" w14:textId="77777777" w:rsidR="001773E9" w:rsidRDefault="001773E9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2214C1"/>
    <w:multiLevelType w:val="hybridMultilevel"/>
    <w:tmpl w:val="D354C88E"/>
    <w:lvl w:ilvl="0" w:tplc="B8C845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45C15"/>
    <w:rsid w:val="000926AA"/>
    <w:rsid w:val="000C43A6"/>
    <w:rsid w:val="000D10EF"/>
    <w:rsid w:val="00115EBA"/>
    <w:rsid w:val="001511CC"/>
    <w:rsid w:val="001773E9"/>
    <w:rsid w:val="00181BFB"/>
    <w:rsid w:val="00213AF9"/>
    <w:rsid w:val="00283ABC"/>
    <w:rsid w:val="00297A19"/>
    <w:rsid w:val="002D0FCE"/>
    <w:rsid w:val="00307DFD"/>
    <w:rsid w:val="0039344E"/>
    <w:rsid w:val="003B24BC"/>
    <w:rsid w:val="003B7112"/>
    <w:rsid w:val="003F3E90"/>
    <w:rsid w:val="00426C19"/>
    <w:rsid w:val="00473500"/>
    <w:rsid w:val="0049427D"/>
    <w:rsid w:val="004A31CE"/>
    <w:rsid w:val="004B0D2A"/>
    <w:rsid w:val="004F1CD0"/>
    <w:rsid w:val="004F5D47"/>
    <w:rsid w:val="00570A17"/>
    <w:rsid w:val="005F0103"/>
    <w:rsid w:val="00651AD0"/>
    <w:rsid w:val="00654088"/>
    <w:rsid w:val="006820EC"/>
    <w:rsid w:val="006B481C"/>
    <w:rsid w:val="006D2C62"/>
    <w:rsid w:val="006F5F60"/>
    <w:rsid w:val="00750B94"/>
    <w:rsid w:val="00817C7B"/>
    <w:rsid w:val="00831A9F"/>
    <w:rsid w:val="008A0792"/>
    <w:rsid w:val="009146FD"/>
    <w:rsid w:val="00943754"/>
    <w:rsid w:val="00945588"/>
    <w:rsid w:val="00976859"/>
    <w:rsid w:val="009840EF"/>
    <w:rsid w:val="00992B32"/>
    <w:rsid w:val="009D10A1"/>
    <w:rsid w:val="009F0473"/>
    <w:rsid w:val="00A17025"/>
    <w:rsid w:val="00A56F25"/>
    <w:rsid w:val="00AD6FC0"/>
    <w:rsid w:val="00B32A3C"/>
    <w:rsid w:val="00B7216C"/>
    <w:rsid w:val="00BC0F62"/>
    <w:rsid w:val="00BC37AA"/>
    <w:rsid w:val="00BC4982"/>
    <w:rsid w:val="00C55AF5"/>
    <w:rsid w:val="00C576A9"/>
    <w:rsid w:val="00C91B90"/>
    <w:rsid w:val="00CB37D9"/>
    <w:rsid w:val="00CD6FD8"/>
    <w:rsid w:val="00D54234"/>
    <w:rsid w:val="00DD2CCC"/>
    <w:rsid w:val="00E9546D"/>
    <w:rsid w:val="00F1628E"/>
    <w:rsid w:val="00F3734B"/>
    <w:rsid w:val="00F676D4"/>
    <w:rsid w:val="00F717F2"/>
    <w:rsid w:val="00F90541"/>
    <w:rsid w:val="00FB566F"/>
    <w:rsid w:val="00FB5E8E"/>
    <w:rsid w:val="00F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ListParagraph">
    <w:name w:val="List Paragraph"/>
    <w:basedOn w:val="Normal"/>
    <w:uiPriority w:val="34"/>
    <w:qFormat/>
    <w:rsid w:val="00FB56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E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E9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2</cp:revision>
  <cp:lastPrinted>2020-07-02T00:57:00Z</cp:lastPrinted>
  <dcterms:created xsi:type="dcterms:W3CDTF">2020-07-02T00:57:00Z</dcterms:created>
  <dcterms:modified xsi:type="dcterms:W3CDTF">2020-07-02T00:57:00Z</dcterms:modified>
</cp:coreProperties>
</file>